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experienced photographer with a passion for capturing the essence of human emotion, cultural heritage, and the vibrant beauty of urban landscapes, I am thrilled to apply for the Photographer position at [Company/Organization Name] in Russia Saint Petersburg. With a career spanning over [X years], I have honed my craft in diverse environments, but it is the unique interplay of history, artistry, and modernity that defines Russia Saint Petersburg that has always drawn me to this city. This cover letter outlines my qualifications, creative vision, and why I am eager to contribute to your team as a photographer in one of the world’s most culturally rich destinations.</w:t>
      </w:r>
    </w:p>
    <w:bookmarkStart w:id="20" w:name="professional-background"/>
    <w:p>
      <w:pPr>
        <w:pStyle w:val="Heading2"/>
      </w:pPr>
      <w:r>
        <w:t xml:space="preserve">Professional Background</w:t>
      </w:r>
    </w:p>
    <w:p>
      <w:pPr>
        <w:pStyle w:val="FirstParagraph"/>
      </w:pPr>
      <w:r>
        <w:t xml:space="preserve">Throughout my career as a photographer, I have developed a versatile skill set that blends technical precision with an artistic sensibility. My work has been featured in galleries, publications, and online platforms across Europe and Asia, but my heart has always been anchored to the storytelling potential of Russia Saint Petersburg. The city’s architectural marvels—the golden domes of the Church of the Savior on Spilled Blood, the neoclassical grandeur of the Winter Palace, and the timeless allure of the Neva River—offer an unparalleled canvas for visual narratives. As a photographer, I have dedicated myself to immortalizing these moments with authenticity and depth.</w:t>
      </w:r>
    </w:p>
    <w:p>
      <w:pPr>
        <w:pStyle w:val="BodyText"/>
      </w:pPr>
      <w:r>
        <w:t xml:space="preserve">My experience includes documenting events ranging from cultural festivals to corporate projects, but I am particularly drawn to portrait photography that captures the soul of individuals and communities. In Russia Saint Petersburg, where the past and present coexist in a delicate balance, I believe my work can bridge these worlds. Whether it’s a candid shot of a street performer on Nevsky Prospekt or a formal portrait in the grand halls of an imperial estate, I strive to create images that resonate with viewers on both an emotional and intellectual level.</w:t>
      </w:r>
    </w:p>
    <w:bookmarkEnd w:id="20"/>
    <w:bookmarkStart w:id="21" w:name="skills-and-expertise"/>
    <w:p>
      <w:pPr>
        <w:pStyle w:val="Heading2"/>
      </w:pPr>
      <w:r>
        <w:t xml:space="preserve">Skills and Expertise</w:t>
      </w:r>
    </w:p>
    <w:p>
      <w:pPr>
        <w:pStyle w:val="FirstParagraph"/>
      </w:pPr>
      <w:r>
        <w:t xml:space="preserve">As a photographer, I am proficient in a wide array of techniques, from traditional film photography to cutting-edge digital editing. My equipment includes high-resolution cameras, specialized lenses for low-light conditions, and post-processing tools such as Adobe Lightroom and Photoshop. However, my true strength lies in my ability to anticipate the perfect moment—the subtle shift in a subject’s expression or the interplay of light and shadow that transforms a simple scene into something extraordinary.</w:t>
      </w:r>
    </w:p>
    <w:p>
      <w:pPr>
        <w:pStyle w:val="BodyText"/>
      </w:pPr>
      <w:r>
        <w:t xml:space="preserve">In Russia Saint Petersburg, where the city’s ever-changing weather and light conditions present unique challenges, I have developed an intuitive understanding of how to adapt my approach. For instance, during the “White Nights” period, when the sun barely sets, I capture ethereal landscapes bathed in a surreal glow. Conversely, during the winter months’ long nights, I focus on indoor settings and urban environments to highlight the city’s cozy warmth and artistic vibrancy. This adaptability ensures that every project I undertake is tailored to the specific needs of the subject and location.</w:t>
      </w:r>
    </w:p>
    <w:bookmarkEnd w:id="21"/>
    <w:bookmarkStart w:id="22" w:name="understanding-of-russia-saint-petersburg"/>
    <w:p>
      <w:pPr>
        <w:pStyle w:val="Heading2"/>
      </w:pPr>
      <w:r>
        <w:t xml:space="preserve">Understanding of Russia Saint Petersburg</w:t>
      </w:r>
    </w:p>
    <w:p>
      <w:pPr>
        <w:pStyle w:val="FirstParagraph"/>
      </w:pPr>
      <w:r>
        <w:t xml:space="preserve">Russia Saint Petersburg is more than a destination for me—it is a muse. The city’s history as a cultural and political hub, its role in Russian art movements, and its status as a vibrant modern metropolis all inspire my work. I have spent years studying the works of iconic photographers who have documented this city, from Sergei Mikhailovich Prokudin-Gorskii’s early 20th-century color photographs to contemporary artists capturing the city’s urban evolution. This deep appreciation for Saint Petersburg’s visual legacy informs my approach as a photographer.</w:t>
      </w:r>
    </w:p>
    <w:p>
      <w:pPr>
        <w:pStyle w:val="BodyText"/>
      </w:pPr>
      <w:r>
        <w:t xml:space="preserve">Moreover, I understand the importance of cultural sensitivity in my work. Russia Saint Petersburg is a city steeped in traditions, and as a photographer, I aim to honor its heritage while also reflecting its contemporary identity. Whether photographing local artisans in the Izmaylovsky Market or documenting the architectural details of the Mikhailovsky Palace, I approach each project with respect for the people and places I represent.</w:t>
      </w:r>
    </w:p>
    <w:bookmarkEnd w:id="22"/>
    <w:bookmarkStart w:id="23" w:name="why-russia-saint-petersburg"/>
    <w:p>
      <w:pPr>
        <w:pStyle w:val="Heading2"/>
      </w:pPr>
      <w:r>
        <w:t xml:space="preserve">Why Russia Saint Petersburg?</w:t>
      </w:r>
    </w:p>
    <w:p>
      <w:pPr>
        <w:pStyle w:val="FirstParagraph"/>
      </w:pPr>
      <w:r>
        <w:t xml:space="preserve">The opportunity to work as a photographer in Russia Saint Petersburg is both an honor and a challenge. This city is a living gallery, where every street corner tells a story and every building carries layers of history. As a photographer, I am eager to contribute my skills to projects that celebrate this uniqueness. Whether it’s collaborating with local artists on exhibitions, capturing the essence of cultural events like the Saint Petersburg International Film Festival, or documenting the city’s vibrant street art scene, I am committed to creating visuals that reflect the soul of Russia Saint Petersburg.</w:t>
      </w:r>
    </w:p>
    <w:p>
      <w:pPr>
        <w:pStyle w:val="BodyText"/>
      </w:pPr>
      <w:r>
        <w:t xml:space="preserve">Additionally, I am passionate about using my work to foster cross-cultural connections. As a photographer in this city, I aim to bridge gaps between local and international audiences by highlighting the stories of its residents and the beauty of its landscapes. My goal is to produce images that not only showcase Saint Petersburg’s grandeur but also humanize its people and their daily lives.</w:t>
      </w:r>
    </w:p>
    <w:bookmarkEnd w:id="23"/>
    <w:bookmarkStart w:id="24" w:name="conclusion"/>
    <w:p>
      <w:pPr>
        <w:pStyle w:val="Heading2"/>
      </w:pPr>
      <w:r>
        <w:t xml:space="preserve">Conclusion</w:t>
      </w:r>
    </w:p>
    <w:p>
      <w:pPr>
        <w:pStyle w:val="FirstParagraph"/>
      </w:pPr>
      <w:r>
        <w:t xml:space="preserve">In conclusion, I am excited about the opportunity to join your team as a photographer in Russia Saint Petersburg. My dedication to excellence, combined with my deep connection to this city, makes me a strong candidate for this role. I am confident that my skills and vision align with the goals of [Company/Organization Name], and I would be honored to contribute to your mission of capturing the essence of Russia Saint Petersburg through the lens of a photographer.</w:t>
      </w:r>
    </w:p>
    <w:p>
      <w:pPr>
        <w:pStyle w:val="BodyText"/>
      </w:pPr>
      <w:r>
        <w:t xml:space="preserve">Thank you for considering my application. I look forward to the possibility of discussing how I can bring my unique perspective and expertise to your organization. Please feel free to contact me at [Your Phone Number] or [Your Email Address] for further information or to schedule an interview.</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Russia Saint Petersburg</dc:title>
  <dc:creator/>
  <cp:keywords/>
  <dcterms:created xsi:type="dcterms:W3CDTF">2026-07-24T18:50:30Z</dcterms:created>
  <dcterms:modified xsi:type="dcterms:W3CDTF">2026-07-24T18:50:30Z</dcterms:modified>
</cp:coreProperties>
</file>

<file path=docProps/custom.xml><?xml version="1.0" encoding="utf-8"?>
<Properties xmlns="http://schemas.openxmlformats.org/officeDocument/2006/custom-properties" xmlns:vt="http://schemas.openxmlformats.org/officeDocument/2006/docPropsVTypes"/>
</file>